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6115"/>
      </w:tblGrid>
      <w:tr w:rsidR="000D200A" w:rsidRPr="00E27853" w14:paraId="09C60718" w14:textId="77777777" w:rsidTr="000D200A">
        <w:tc>
          <w:tcPr>
            <w:tcW w:w="3235" w:type="dxa"/>
          </w:tcPr>
          <w:p w14:paraId="0E37B032" w14:textId="77777777" w:rsidR="000D200A" w:rsidRPr="00E27853" w:rsidRDefault="00F424F5">
            <w:r w:rsidRPr="00E27853">
              <w:t>Name Of The Student</w:t>
            </w:r>
          </w:p>
        </w:tc>
        <w:tc>
          <w:tcPr>
            <w:tcW w:w="6115" w:type="dxa"/>
          </w:tcPr>
          <w:p w14:paraId="096F3161" w14:textId="046F51F1" w:rsidR="000D200A" w:rsidRPr="00E27853" w:rsidRDefault="005D1A8B">
            <w:r>
              <w:t>A</w:t>
            </w:r>
            <w:r w:rsidR="00F3019B">
              <w:t>nshita Jain</w:t>
            </w:r>
          </w:p>
        </w:tc>
      </w:tr>
      <w:tr w:rsidR="00F424F5" w:rsidRPr="00E27853" w14:paraId="61086D13" w14:textId="77777777" w:rsidTr="000D200A">
        <w:tc>
          <w:tcPr>
            <w:tcW w:w="3235" w:type="dxa"/>
          </w:tcPr>
          <w:p w14:paraId="0D0AE7AF" w14:textId="77777777" w:rsidR="00F424F5" w:rsidRPr="00E27853" w:rsidRDefault="00F424F5">
            <w:r w:rsidRPr="00E27853">
              <w:t>Internship Project Topic</w:t>
            </w:r>
          </w:p>
        </w:tc>
        <w:tc>
          <w:tcPr>
            <w:tcW w:w="6115" w:type="dxa"/>
          </w:tcPr>
          <w:p w14:paraId="7666CE62" w14:textId="77777777" w:rsidR="00F424F5" w:rsidRPr="00E27853" w:rsidRDefault="00D9025D">
            <w:pPr>
              <w:rPr>
                <w:rFonts w:cstheme="minorHAnsi"/>
              </w:rPr>
            </w:pPr>
            <w:r w:rsidRPr="00A349CD">
              <w:t>TCS iON</w:t>
            </w:r>
            <w:r>
              <w:t xml:space="preserve"> RIO-125: </w:t>
            </w:r>
            <w:r w:rsidR="00B61F1E" w:rsidRPr="00E27853">
              <w:rPr>
                <w:rFonts w:cstheme="minorHAnsi"/>
              </w:rPr>
              <w:t>HR Salary Dashboard - Train the Dataset and Predict Salary</w:t>
            </w:r>
          </w:p>
        </w:tc>
      </w:tr>
      <w:tr w:rsidR="000D200A" w:rsidRPr="00E27853" w14:paraId="0291CF9B" w14:textId="77777777" w:rsidTr="000D200A">
        <w:tc>
          <w:tcPr>
            <w:tcW w:w="3235" w:type="dxa"/>
          </w:tcPr>
          <w:p w14:paraId="1B4D6C43" w14:textId="77777777" w:rsidR="000D200A" w:rsidRPr="00E27853" w:rsidRDefault="000D200A">
            <w:r w:rsidRPr="00E27853">
              <w:t xml:space="preserve">Name of the </w:t>
            </w:r>
            <w:r w:rsidR="00745F3C" w:rsidRPr="00E27853">
              <w:t>Organization</w:t>
            </w:r>
          </w:p>
        </w:tc>
        <w:tc>
          <w:tcPr>
            <w:tcW w:w="6115" w:type="dxa"/>
          </w:tcPr>
          <w:p w14:paraId="043F1192" w14:textId="77777777" w:rsidR="000D200A" w:rsidRPr="00E27853" w:rsidRDefault="0091430E">
            <w:r w:rsidRPr="00E27853">
              <w:t>TCS iON</w:t>
            </w:r>
          </w:p>
        </w:tc>
      </w:tr>
      <w:tr w:rsidR="000D200A" w:rsidRPr="00E27853" w14:paraId="5E0C204D" w14:textId="77777777" w:rsidTr="000D200A">
        <w:tc>
          <w:tcPr>
            <w:tcW w:w="3235" w:type="dxa"/>
          </w:tcPr>
          <w:p w14:paraId="2ED61E50" w14:textId="77777777" w:rsidR="000D200A" w:rsidRPr="00E27853" w:rsidRDefault="000D200A">
            <w:r w:rsidRPr="00E27853">
              <w:t>Name of the Industry Mentor</w:t>
            </w:r>
          </w:p>
        </w:tc>
        <w:tc>
          <w:tcPr>
            <w:tcW w:w="6115" w:type="dxa"/>
          </w:tcPr>
          <w:p w14:paraId="6755B4F6" w14:textId="77777777" w:rsidR="000D200A" w:rsidRPr="00FF6F9A" w:rsidRDefault="00FF6F9A" w:rsidP="00B61F1E">
            <w:pPr>
              <w:tabs>
                <w:tab w:val="left" w:pos="4935"/>
              </w:tabs>
              <w:rPr>
                <w:rFonts w:cstheme="minorHAnsi"/>
              </w:rPr>
            </w:pPr>
            <w:r w:rsidRPr="00FF6F9A">
              <w:rPr>
                <w:rFonts w:cstheme="minorHAnsi"/>
                <w:color w:val="000000" w:themeColor="text1"/>
                <w:shd w:val="clear" w:color="auto" w:fill="FFFFFF"/>
              </w:rPr>
              <w:t>Debashis Roy</w:t>
            </w:r>
            <w:r w:rsidR="00B61F1E" w:rsidRPr="00FF6F9A">
              <w:rPr>
                <w:rFonts w:cstheme="minorHAnsi"/>
              </w:rPr>
              <w:tab/>
            </w:r>
          </w:p>
        </w:tc>
      </w:tr>
      <w:tr w:rsidR="000D200A" w:rsidRPr="00E27853" w14:paraId="6A9F796C" w14:textId="77777777" w:rsidTr="000D200A">
        <w:tc>
          <w:tcPr>
            <w:tcW w:w="3235" w:type="dxa"/>
          </w:tcPr>
          <w:p w14:paraId="12400922" w14:textId="77777777" w:rsidR="000D200A" w:rsidRPr="00E27853" w:rsidRDefault="000D200A">
            <w:r w:rsidRPr="00E27853">
              <w:t>Name of the Institute</w:t>
            </w:r>
          </w:p>
        </w:tc>
        <w:tc>
          <w:tcPr>
            <w:tcW w:w="6115" w:type="dxa"/>
          </w:tcPr>
          <w:p w14:paraId="3DAB2B0D" w14:textId="562F703C" w:rsidR="000D200A" w:rsidRPr="00E27853" w:rsidRDefault="00F3019B">
            <w:r>
              <w:t>SDM Institute for Management Development</w:t>
            </w:r>
          </w:p>
        </w:tc>
      </w:tr>
    </w:tbl>
    <w:p w14:paraId="03020D10" w14:textId="77777777" w:rsidR="00A63CB9" w:rsidRPr="00E27853" w:rsidRDefault="00A63CB9"/>
    <w:p w14:paraId="00BBD6B7" w14:textId="77777777" w:rsidR="00BC6736" w:rsidRPr="00E27853" w:rsidRDefault="00BC673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15"/>
        <w:gridCol w:w="3240"/>
        <w:gridCol w:w="2695"/>
      </w:tblGrid>
      <w:tr w:rsidR="00745F3C" w:rsidRPr="00E27853" w14:paraId="666CA582" w14:textId="77777777" w:rsidTr="00745F3C">
        <w:tc>
          <w:tcPr>
            <w:tcW w:w="3415" w:type="dxa"/>
          </w:tcPr>
          <w:p w14:paraId="4128CAED" w14:textId="77777777" w:rsidR="00745F3C" w:rsidRPr="00E27853" w:rsidRDefault="00745F3C">
            <w:r w:rsidRPr="00E27853">
              <w:t>Date</w:t>
            </w:r>
          </w:p>
        </w:tc>
        <w:tc>
          <w:tcPr>
            <w:tcW w:w="3240" w:type="dxa"/>
          </w:tcPr>
          <w:p w14:paraId="54FDC985" w14:textId="77777777" w:rsidR="00745F3C" w:rsidRPr="00E27853" w:rsidRDefault="00745F3C">
            <w:r w:rsidRPr="00E27853">
              <w:t>Day #</w:t>
            </w:r>
          </w:p>
        </w:tc>
        <w:tc>
          <w:tcPr>
            <w:tcW w:w="2695" w:type="dxa"/>
          </w:tcPr>
          <w:p w14:paraId="2728E1D6" w14:textId="77777777" w:rsidR="00745F3C" w:rsidRPr="00E27853" w:rsidRDefault="00745F3C">
            <w:r w:rsidRPr="00E27853">
              <w:t>Hours Spent</w:t>
            </w:r>
          </w:p>
        </w:tc>
      </w:tr>
      <w:tr w:rsidR="00745F3C" w:rsidRPr="00E27853" w14:paraId="3C3B6537" w14:textId="77777777" w:rsidTr="00745F3C">
        <w:tc>
          <w:tcPr>
            <w:tcW w:w="3415" w:type="dxa"/>
          </w:tcPr>
          <w:p w14:paraId="7116531A" w14:textId="7CEFBB28" w:rsidR="00745F3C" w:rsidRPr="00E27853" w:rsidRDefault="00613C26">
            <w:r>
              <w:t>0</w:t>
            </w:r>
            <w:r w:rsidR="005C67EC">
              <w:t>3</w:t>
            </w:r>
            <w:r w:rsidR="001701E3" w:rsidRPr="00E27853">
              <w:t>/1</w:t>
            </w:r>
            <w:r>
              <w:t>1</w:t>
            </w:r>
            <w:r w:rsidR="001701E3" w:rsidRPr="00E27853">
              <w:t>/202</w:t>
            </w:r>
            <w:r>
              <w:t>3</w:t>
            </w:r>
          </w:p>
        </w:tc>
        <w:tc>
          <w:tcPr>
            <w:tcW w:w="3240" w:type="dxa"/>
          </w:tcPr>
          <w:p w14:paraId="007EF559" w14:textId="77777777" w:rsidR="00745F3C" w:rsidRPr="00E27853" w:rsidRDefault="00E27853">
            <w:r>
              <w:t xml:space="preserve">Day </w:t>
            </w:r>
            <w:r w:rsidR="00541C79">
              <w:t>3</w:t>
            </w:r>
          </w:p>
        </w:tc>
        <w:tc>
          <w:tcPr>
            <w:tcW w:w="2695" w:type="dxa"/>
          </w:tcPr>
          <w:p w14:paraId="21971633" w14:textId="18162BF3" w:rsidR="00745F3C" w:rsidRPr="00E27853" w:rsidRDefault="00C907C6">
            <w:r>
              <w:t>3.5</w:t>
            </w:r>
            <w:r w:rsidR="00E27853">
              <w:t xml:space="preserve"> hours</w:t>
            </w:r>
          </w:p>
        </w:tc>
      </w:tr>
      <w:tr w:rsidR="000D200A" w:rsidRPr="00E27853" w14:paraId="0A1C0A88" w14:textId="77777777" w:rsidTr="00F80579">
        <w:tc>
          <w:tcPr>
            <w:tcW w:w="9350" w:type="dxa"/>
            <w:gridSpan w:val="3"/>
          </w:tcPr>
          <w:p w14:paraId="4DA6C748" w14:textId="77777777" w:rsidR="005D1A8B" w:rsidRDefault="005D1A8B"/>
          <w:p w14:paraId="123804A7" w14:textId="77777777" w:rsidR="000D200A" w:rsidRPr="00E27853" w:rsidRDefault="00745F3C">
            <w:r w:rsidRPr="00E27853">
              <w:t xml:space="preserve">Activities done during the </w:t>
            </w:r>
            <w:r w:rsidR="000D200A" w:rsidRPr="00E27853">
              <w:t>day:</w:t>
            </w:r>
          </w:p>
          <w:p w14:paraId="70A18EAD" w14:textId="77777777" w:rsidR="005C67EC" w:rsidRPr="005C67EC" w:rsidRDefault="005C67EC" w:rsidP="005C67EC">
            <w:pPr>
              <w:pStyle w:val="ListParagraph"/>
              <w:numPr>
                <w:ilvl w:val="0"/>
                <w:numId w:val="1"/>
              </w:numPr>
              <w:spacing w:line="256" w:lineRule="auto"/>
            </w:pPr>
            <w:r w:rsidRPr="005C67EC">
              <w:t>Engaged with the DDR (Digital Discussion Room) and actively reviewed pertinent and insightful posts.</w:t>
            </w:r>
          </w:p>
          <w:p w14:paraId="00EB83CE" w14:textId="77777777" w:rsidR="005C67EC" w:rsidRPr="005C67EC" w:rsidRDefault="005C67EC" w:rsidP="005C67EC">
            <w:pPr>
              <w:pStyle w:val="ListParagraph"/>
              <w:numPr>
                <w:ilvl w:val="0"/>
                <w:numId w:val="1"/>
              </w:numPr>
              <w:spacing w:line="256" w:lineRule="auto"/>
            </w:pPr>
            <w:r w:rsidRPr="005C67EC">
              <w:t>Delved into the Industry Project Section to gain further insights into the project I will be participating in during this period.</w:t>
            </w:r>
          </w:p>
          <w:p w14:paraId="662C1A2D" w14:textId="77777777" w:rsidR="005C67EC" w:rsidRPr="005C67EC" w:rsidRDefault="005C67EC" w:rsidP="005C67EC">
            <w:pPr>
              <w:pStyle w:val="ListParagraph"/>
              <w:numPr>
                <w:ilvl w:val="0"/>
                <w:numId w:val="1"/>
              </w:numPr>
              <w:spacing w:line="256" w:lineRule="auto"/>
            </w:pPr>
            <w:r w:rsidRPr="005C67EC">
              <w:t>Established a GitHub repository for the purpose of organizing and submitting my project work.</w:t>
            </w:r>
          </w:p>
          <w:p w14:paraId="44F50DDC" w14:textId="77777777" w:rsidR="005C67EC" w:rsidRPr="005C67EC" w:rsidRDefault="005C67EC" w:rsidP="005C67EC">
            <w:pPr>
              <w:pStyle w:val="ListParagraph"/>
              <w:numPr>
                <w:ilvl w:val="0"/>
                <w:numId w:val="1"/>
              </w:numPr>
              <w:spacing w:line="256" w:lineRule="auto"/>
            </w:pPr>
            <w:r w:rsidRPr="005C67EC">
              <w:t>Uploaded previous activity reports to my GitHub repository, ensuring they are readily accessible and well-documented.</w:t>
            </w:r>
          </w:p>
          <w:p w14:paraId="36607BC9" w14:textId="77777777" w:rsidR="00745F3C" w:rsidRPr="00E27853" w:rsidRDefault="00745F3C"/>
          <w:p w14:paraId="2E79B01A" w14:textId="77777777" w:rsidR="00745F3C" w:rsidRDefault="00745F3C"/>
          <w:p w14:paraId="0D65A65F" w14:textId="77777777" w:rsidR="00E27853" w:rsidRDefault="00E27853"/>
          <w:p w14:paraId="0FAC4496" w14:textId="77777777" w:rsidR="00E27853" w:rsidRDefault="00E27853"/>
          <w:p w14:paraId="5ECFD933" w14:textId="77777777" w:rsidR="00E27853" w:rsidRDefault="00E27853"/>
          <w:p w14:paraId="66CC67E5" w14:textId="77777777" w:rsidR="00E27853" w:rsidRDefault="00E27853"/>
          <w:p w14:paraId="4ABAAB62" w14:textId="77777777" w:rsidR="00E27853" w:rsidRDefault="00E27853"/>
          <w:p w14:paraId="764DBDB8" w14:textId="77777777" w:rsidR="00E27853" w:rsidRDefault="00E27853"/>
          <w:p w14:paraId="1F7423FF" w14:textId="77777777" w:rsidR="00E27853" w:rsidRDefault="00E27853"/>
          <w:p w14:paraId="4595B3B2" w14:textId="77777777" w:rsidR="00E27853" w:rsidRPr="00E27853" w:rsidRDefault="00E27853"/>
          <w:p w14:paraId="1B1B8723" w14:textId="77777777" w:rsidR="000D200A" w:rsidRPr="00E27853" w:rsidRDefault="000D200A"/>
        </w:tc>
      </w:tr>
    </w:tbl>
    <w:p w14:paraId="70CCBB73" w14:textId="77777777" w:rsidR="00BC6736" w:rsidRPr="00E27853" w:rsidRDefault="00BC6736"/>
    <w:p w14:paraId="794025E2" w14:textId="77777777" w:rsidR="000D200A" w:rsidRPr="00E27853" w:rsidRDefault="000D200A"/>
    <w:p w14:paraId="2CFA39BA" w14:textId="77777777" w:rsidR="00541C79" w:rsidRDefault="00541C79"/>
    <w:p w14:paraId="16855A55" w14:textId="77777777" w:rsidR="000D200A" w:rsidRPr="00541C79" w:rsidRDefault="00541C79" w:rsidP="00541C79">
      <w:pPr>
        <w:tabs>
          <w:tab w:val="left" w:pos="8295"/>
        </w:tabs>
      </w:pPr>
      <w:r>
        <w:tab/>
      </w:r>
    </w:p>
    <w:sectPr w:rsidR="000D200A" w:rsidRPr="00541C79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0A499A" w14:textId="77777777" w:rsidR="00C2414A" w:rsidRDefault="00C2414A" w:rsidP="000D200A">
      <w:pPr>
        <w:spacing w:after="0" w:line="240" w:lineRule="auto"/>
      </w:pPr>
      <w:r>
        <w:separator/>
      </w:r>
    </w:p>
  </w:endnote>
  <w:endnote w:type="continuationSeparator" w:id="0">
    <w:p w14:paraId="109C140F" w14:textId="77777777" w:rsidR="00C2414A" w:rsidRDefault="00C2414A" w:rsidP="000D20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540828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974AB7" w14:textId="77777777" w:rsidR="00F80579" w:rsidRDefault="00F8057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41C7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01A24F3" w14:textId="77777777" w:rsidR="00F80579" w:rsidRDefault="00F805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98F41B" w14:textId="77777777" w:rsidR="00C2414A" w:rsidRDefault="00C2414A" w:rsidP="000D200A">
      <w:pPr>
        <w:spacing w:after="0" w:line="240" w:lineRule="auto"/>
      </w:pPr>
      <w:r>
        <w:separator/>
      </w:r>
    </w:p>
  </w:footnote>
  <w:footnote w:type="continuationSeparator" w:id="0">
    <w:p w14:paraId="52D57C5B" w14:textId="77777777" w:rsidR="00C2414A" w:rsidRDefault="00C2414A" w:rsidP="000D20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1ACB0" w14:textId="77777777" w:rsidR="00F80579" w:rsidRPr="000D200A" w:rsidRDefault="00F80579">
    <w:pPr>
      <w:pStyle w:val="Header"/>
      <w:rPr>
        <w:b/>
        <w:bCs/>
      </w:rPr>
    </w:pPr>
    <w:r w:rsidRPr="000D200A">
      <w:rPr>
        <w:b/>
        <w:bCs/>
      </w:rPr>
      <w:t>INTERNSHIP: STUDENT DAILY REPORT</w:t>
    </w:r>
  </w:p>
  <w:p w14:paraId="15AAB76E" w14:textId="77777777" w:rsidR="00F80579" w:rsidRDefault="00F80579">
    <w:pPr>
      <w:pStyle w:val="Header"/>
    </w:pPr>
    <w:r>
      <w:t>------------------------------------------------------------------------------------------------------------------------------------------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235037"/>
    <w:multiLevelType w:val="hybridMultilevel"/>
    <w:tmpl w:val="B45261A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756E73"/>
    <w:multiLevelType w:val="hybridMultilevel"/>
    <w:tmpl w:val="9A68145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72068A"/>
    <w:multiLevelType w:val="multilevel"/>
    <w:tmpl w:val="0038DF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97795743">
    <w:abstractNumId w:val="0"/>
  </w:num>
  <w:num w:numId="2" w16cid:durableId="154371198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503346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0NTAyMTc0MDYzNjFQ0lEKTi0uzszPAykwqgUADaqKpSwAAAA="/>
  </w:docVars>
  <w:rsids>
    <w:rsidRoot w:val="00304178"/>
    <w:rsid w:val="000104F4"/>
    <w:rsid w:val="000D200A"/>
    <w:rsid w:val="00155B05"/>
    <w:rsid w:val="001701E3"/>
    <w:rsid w:val="002F0216"/>
    <w:rsid w:val="00304178"/>
    <w:rsid w:val="003A6124"/>
    <w:rsid w:val="004410E0"/>
    <w:rsid w:val="00446402"/>
    <w:rsid w:val="004D4D12"/>
    <w:rsid w:val="0051155F"/>
    <w:rsid w:val="00541C79"/>
    <w:rsid w:val="005C67EC"/>
    <w:rsid w:val="005D1A8B"/>
    <w:rsid w:val="00613C26"/>
    <w:rsid w:val="00624C18"/>
    <w:rsid w:val="00745F3C"/>
    <w:rsid w:val="008A286C"/>
    <w:rsid w:val="0091430E"/>
    <w:rsid w:val="009741E8"/>
    <w:rsid w:val="00A63CB9"/>
    <w:rsid w:val="00B306BC"/>
    <w:rsid w:val="00B445F7"/>
    <w:rsid w:val="00B61F1E"/>
    <w:rsid w:val="00B740FC"/>
    <w:rsid w:val="00BC6736"/>
    <w:rsid w:val="00C2414A"/>
    <w:rsid w:val="00C65207"/>
    <w:rsid w:val="00C907C6"/>
    <w:rsid w:val="00CE7B84"/>
    <w:rsid w:val="00D53522"/>
    <w:rsid w:val="00D85DB2"/>
    <w:rsid w:val="00D9025D"/>
    <w:rsid w:val="00E1781E"/>
    <w:rsid w:val="00E27853"/>
    <w:rsid w:val="00E3377E"/>
    <w:rsid w:val="00F3019B"/>
    <w:rsid w:val="00F424F5"/>
    <w:rsid w:val="00F80579"/>
    <w:rsid w:val="00FF6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E25C0B"/>
  <w15:docId w15:val="{EE4C23C3-5E80-424C-9A1D-AA122AFF87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D20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D20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200A"/>
  </w:style>
  <w:style w:type="paragraph" w:styleId="Footer">
    <w:name w:val="footer"/>
    <w:basedOn w:val="Normal"/>
    <w:link w:val="FooterChar"/>
    <w:uiPriority w:val="99"/>
    <w:unhideWhenUsed/>
    <w:rsid w:val="000D20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200A"/>
  </w:style>
  <w:style w:type="character" w:styleId="Hyperlink">
    <w:name w:val="Hyperlink"/>
    <w:basedOn w:val="DefaultParagraphFont"/>
    <w:uiPriority w:val="99"/>
    <w:semiHidden/>
    <w:unhideWhenUsed/>
    <w:rsid w:val="00D9025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A28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33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012599">
          <w:marLeft w:val="0"/>
          <w:marRight w:val="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8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82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83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7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4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2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VAJIT SANYAL</dc:creator>
  <cp:lastModifiedBy>ANSHITA JAIN</cp:lastModifiedBy>
  <cp:revision>6</cp:revision>
  <dcterms:created xsi:type="dcterms:W3CDTF">2022-12-11T17:10:00Z</dcterms:created>
  <dcterms:modified xsi:type="dcterms:W3CDTF">2023-11-03T12:31:00Z</dcterms:modified>
</cp:coreProperties>
</file>